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3E4F20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 xml:space="preserve">Graduate student with a unique combination of economic, environmental, and statistical knowledge and interest.  </w:t>
      </w:r>
      <w:hyperlink r:id="rId7" w:history="1">
        <w:r w:rsidRPr="00D323AB">
          <w:rPr>
            <w:rStyle w:val="Hyperlink"/>
          </w:rPr>
          <w:t>maxpohlman.com</w:t>
        </w:r>
      </w:hyperlink>
      <w:r>
        <w:t xml:space="preserve"> • </w:t>
      </w:r>
      <w:hyperlink r:id="rId8" w:history="1">
        <w:r w:rsidRPr="005654AF">
          <w:rPr>
            <w:rStyle w:val="Hyperlink"/>
          </w:rPr>
          <w:t>maxpohlman@gmail.com</w:t>
        </w:r>
      </w:hyperlink>
      <w:r>
        <w:t xml:space="preserve"> • 617-755-4947</w:t>
      </w:r>
    </w:p>
    <w:p w:rsidR="00B825CD" w:rsidRDefault="003E4F20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 xml:space="preserve">Working Thesis title: Effects of Uncertainty and Ambiguity in </w:t>
      </w:r>
      <w:r w:rsidR="00C57961">
        <w:rPr>
          <w:i/>
        </w:rPr>
        <w:t>Coasian Bargain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F55DB" w:rsidRDefault="00BF55DB">
      <w:pPr>
        <w:numPr>
          <w:ilvl w:val="0"/>
          <w:numId w:val="3"/>
        </w:numPr>
      </w:pPr>
      <w:r>
        <w:t>5 years experience coding in R, specifically:</w:t>
      </w:r>
    </w:p>
    <w:p w:rsidR="00BF55DB" w:rsidRDefault="00BF55DB" w:rsidP="00BF55DB">
      <w:pPr>
        <w:numPr>
          <w:ilvl w:val="1"/>
          <w:numId w:val="3"/>
        </w:numPr>
      </w:pPr>
      <w:r>
        <w:t>Cleaning, organizing, transforming data (pkg ‘dplyr’)</w:t>
      </w:r>
    </w:p>
    <w:p w:rsidR="00BF55DB" w:rsidRDefault="00BF55DB" w:rsidP="00BF55DB">
      <w:pPr>
        <w:numPr>
          <w:ilvl w:val="1"/>
          <w:numId w:val="3"/>
        </w:numPr>
      </w:pPr>
      <w:r>
        <w:t>Supervised and unsupervised learning via classification, regression, clustering, PCA, text analytics (pkgs ‘caret’, ‘e1071’, ‘quanteda’)</w:t>
      </w:r>
    </w:p>
    <w:p w:rsidR="00BF55DB" w:rsidRDefault="00BF55DB" w:rsidP="00BF55DB">
      <w:pPr>
        <w:numPr>
          <w:ilvl w:val="1"/>
          <w:numId w:val="3"/>
        </w:numPr>
      </w:pPr>
      <w:r>
        <w:t>Econometric analysis via difference-in-difference, instrumental variables, regression discontinuity</w:t>
      </w:r>
    </w:p>
    <w:p w:rsidR="00BF55DB" w:rsidRDefault="00BF55DB" w:rsidP="00BF55DB">
      <w:pPr>
        <w:numPr>
          <w:ilvl w:val="1"/>
          <w:numId w:val="3"/>
        </w:numPr>
      </w:pPr>
      <w:r>
        <w:lastRenderedPageBreak/>
        <w:t>Geospatial analysis of vectors, rasters. Construction of interactive maps (pkgs ‘sf’, ‘sp’, ‘rgdal’, ‘rgeos’, ‘leaflet’)</w:t>
      </w:r>
    </w:p>
    <w:p w:rsidR="00BF55DB" w:rsidRDefault="00BF55DB" w:rsidP="00BF55DB">
      <w:pPr>
        <w:numPr>
          <w:ilvl w:val="1"/>
          <w:numId w:val="3"/>
        </w:numPr>
      </w:pPr>
      <w:r>
        <w:t>Visualization and document construction through ggplot, R-Shiny, R-Markdown</w:t>
      </w:r>
    </w:p>
    <w:p w:rsidR="00B825CD" w:rsidRDefault="00154CC0">
      <w:pPr>
        <w:numPr>
          <w:ilvl w:val="0"/>
          <w:numId w:val="3"/>
        </w:numPr>
      </w:pPr>
      <w:r>
        <w:t>Knowledge of git and project management through github</w:t>
      </w:r>
    </w:p>
    <w:p w:rsidR="00B825CD" w:rsidRDefault="00DB4740">
      <w:pPr>
        <w:numPr>
          <w:ilvl w:val="0"/>
          <w:numId w:val="3"/>
        </w:numPr>
      </w:pPr>
      <w:r>
        <w:t>Exp</w:t>
      </w:r>
      <w:r w:rsidR="00154CC0">
        <w:t>e</w:t>
      </w:r>
      <w:r>
        <w:t>rience in</w:t>
      </w:r>
      <w:r w:rsidR="00154CC0">
        <w:t xml:space="preserve"> Python, </w:t>
      </w:r>
      <w:r>
        <w:t>STATA</w:t>
      </w:r>
      <w:r>
        <w:t xml:space="preserve">, </w:t>
      </w:r>
      <w:bookmarkStart w:id="4" w:name="_GoBack"/>
      <w:bookmarkEnd w:id="4"/>
      <w:r w:rsidR="00154CC0">
        <w:t>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3E4F20">
      <w:r>
        <w:pict>
          <v:rect id="_x0000_i1027" style="width:0;height:1.5pt" o:hralign="center" o:hrstd="t" o:hr="t"/>
        </w:pict>
      </w:r>
    </w:p>
    <w:p w:rsidR="00A45068" w:rsidRDefault="003E4F20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FB4176">
        <w:t xml:space="preserve"> • 24</w:t>
      </w:r>
      <w:r w:rsidR="00154CC0">
        <w:t xml:space="preserve">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F20" w:rsidRDefault="003E4F20">
      <w:pPr>
        <w:spacing w:after="0"/>
      </w:pPr>
      <w:r>
        <w:separator/>
      </w:r>
    </w:p>
  </w:endnote>
  <w:endnote w:type="continuationSeparator" w:id="0">
    <w:p w:rsidR="003E4F20" w:rsidRDefault="003E4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F20" w:rsidRDefault="003E4F20">
      <w:r>
        <w:separator/>
      </w:r>
    </w:p>
  </w:footnote>
  <w:footnote w:type="continuationSeparator" w:id="0">
    <w:p w:rsidR="003E4F20" w:rsidRDefault="003E4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537E"/>
    <w:rsid w:val="00154CC0"/>
    <w:rsid w:val="001909C1"/>
    <w:rsid w:val="003E4F20"/>
    <w:rsid w:val="004E29B3"/>
    <w:rsid w:val="005654AF"/>
    <w:rsid w:val="00590D07"/>
    <w:rsid w:val="005E3215"/>
    <w:rsid w:val="00696005"/>
    <w:rsid w:val="00784D58"/>
    <w:rsid w:val="008D6863"/>
    <w:rsid w:val="00A21CCF"/>
    <w:rsid w:val="00A45068"/>
    <w:rsid w:val="00B825CD"/>
    <w:rsid w:val="00B86B75"/>
    <w:rsid w:val="00BC48D5"/>
    <w:rsid w:val="00BF22B9"/>
    <w:rsid w:val="00BF55DB"/>
    <w:rsid w:val="00C36279"/>
    <w:rsid w:val="00C57961"/>
    <w:rsid w:val="00D323AB"/>
    <w:rsid w:val="00D34541"/>
    <w:rsid w:val="00DB4740"/>
    <w:rsid w:val="00E315A3"/>
    <w:rsid w:val="00F34D2D"/>
    <w:rsid w:val="00FB4176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856B4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8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2</cp:revision>
  <cp:lastPrinted>2017-07-20T14:26:00Z</cp:lastPrinted>
  <dcterms:created xsi:type="dcterms:W3CDTF">2017-07-20T14:27:00Z</dcterms:created>
  <dcterms:modified xsi:type="dcterms:W3CDTF">2017-07-20T14:27:00Z</dcterms:modified>
</cp:coreProperties>
</file>